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627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50"/>
        <w:gridCol w:w="1276"/>
        <w:gridCol w:w="853"/>
        <w:gridCol w:w="995"/>
        <w:gridCol w:w="993"/>
        <w:gridCol w:w="3260"/>
        <w:gridCol w:w="3400"/>
      </w:tblGrid>
      <w:tr w:rsidR="00A850D6" w:rsidRPr="007B69DB" w14:paraId="1932490A" w14:textId="77777777" w:rsidTr="00C43F68">
        <w:trPr>
          <w:trHeight w:val="567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04" w14:textId="77777777" w:rsidR="00A850D6" w:rsidRPr="007B69DB" w:rsidRDefault="00A850D6" w:rsidP="00E148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. SINIF</w:t>
            </w:r>
          </w:p>
        </w:tc>
        <w:tc>
          <w:tcPr>
            <w:tcW w:w="21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05" w14:textId="77777777" w:rsidR="00A850D6" w:rsidRPr="007B69DB" w:rsidRDefault="006B6D49" w:rsidP="00D609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Vize </w:t>
            </w:r>
            <w:r w:rsidR="00A850D6"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Sınavı Tarihi ve Saati </w:t>
            </w:r>
            <w:r w:rsidR="008D0F7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(</w:t>
            </w:r>
            <w:r w:rsidR="00FD26B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</w:t>
            </w:r>
            <w:r w:rsidR="00D6097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7-21</w:t>
            </w:r>
            <w:r w:rsidR="00A850D6"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</w:t>
            </w:r>
            <w:r w:rsidR="00D6097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asım</w:t>
            </w:r>
            <w:r w:rsidR="00A850D6"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202</w:t>
            </w:r>
            <w:r w:rsidR="008D0F7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5</w:t>
            </w:r>
            <w:r w:rsidR="00A850D6"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)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06" w14:textId="77777777" w:rsidR="00A850D6" w:rsidRPr="007B69DB" w:rsidRDefault="00A850D6" w:rsidP="00E148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07" w14:textId="77777777" w:rsidR="00A850D6" w:rsidRPr="007B69DB" w:rsidRDefault="00A850D6" w:rsidP="00E148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08" w14:textId="77777777" w:rsidR="00A850D6" w:rsidRPr="007B69DB" w:rsidRDefault="00A850D6" w:rsidP="00E148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09" w14:textId="77777777" w:rsidR="00A850D6" w:rsidRPr="007B69DB" w:rsidRDefault="00A850D6" w:rsidP="00E148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</w:tr>
      <w:tr w:rsidR="00E43FBF" w:rsidRPr="007B69DB" w14:paraId="19324912" w14:textId="77777777" w:rsidTr="00C43F68">
        <w:trPr>
          <w:trHeight w:val="567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0B" w14:textId="77777777" w:rsidR="00E43FBF" w:rsidRPr="009620EF" w:rsidRDefault="00D60973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enel Turiz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0C" w14:textId="77777777" w:rsidR="00E43FBF" w:rsidRPr="009620EF" w:rsidRDefault="00D60973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7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0D" w14:textId="77777777" w:rsidR="00E43FBF" w:rsidRPr="009620EF" w:rsidRDefault="00E43FBF" w:rsidP="00D609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="00D60973"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</w:t>
            </w:r>
            <w:r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</w:t>
            </w:r>
            <w:r w:rsidR="00841DAD"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0E" w14:textId="77777777" w:rsidR="00E43FBF" w:rsidRPr="009620EF" w:rsidRDefault="00F43E73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9620EF"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0F" w14:textId="77777777" w:rsidR="00E43FBF" w:rsidRPr="009620EF" w:rsidRDefault="00D60973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9620EF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10" w14:textId="77777777" w:rsidR="00E43FBF" w:rsidRPr="009620EF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Prof. Dr. Asım </w:t>
            </w:r>
            <w:proofErr w:type="spellStart"/>
            <w:r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aldamlı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11" w14:textId="77777777" w:rsidR="00E43FBF" w:rsidRPr="007B69DB" w:rsidRDefault="00D60973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Onur Cüneyt Kahraman</w:t>
            </w:r>
          </w:p>
        </w:tc>
      </w:tr>
      <w:tr w:rsidR="00F43E73" w:rsidRPr="007B69DB" w14:paraId="1932491A" w14:textId="77777777" w:rsidTr="00C43F68">
        <w:trPr>
          <w:trHeight w:val="567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13" w14:textId="77777777" w:rsidR="00F43E73" w:rsidRPr="007B69DB" w:rsidRDefault="00D609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097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enel Ekonom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14" w14:textId="77777777" w:rsidR="00F43E73" w:rsidRPr="007B69DB" w:rsidRDefault="00D609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8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15" w14:textId="77777777" w:rsidR="00F43E73" w:rsidRPr="007B69DB" w:rsidRDefault="00F43E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0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16" w14:textId="77777777" w:rsidR="00F43E73" w:rsidRPr="007B69DB" w:rsidRDefault="00F43E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  <w:r w:rsidR="00D60973">
              <w:rPr>
                <w:rFonts w:ascii="Times New Roman" w:eastAsia="Times New Roman" w:hAnsi="Times New Roman" w:cs="Times New Roman"/>
                <w:lang w:eastAsia="tr-TR"/>
              </w:rPr>
              <w:t>-23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17" w14:textId="77777777" w:rsidR="00F43E73" w:rsidRPr="007B69DB" w:rsidRDefault="00FE5E44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6</w:t>
            </w:r>
            <w:r w:rsidR="00D60973">
              <w:rPr>
                <w:rFonts w:ascii="Times New Roman" w:eastAsia="Times New Roman" w:hAnsi="Times New Roman" w:cs="Times New Roman"/>
                <w:lang w:eastAsia="tr-TR"/>
              </w:rPr>
              <w:t>-23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18" w14:textId="77777777" w:rsidR="00F43E73" w:rsidRPr="007B69DB" w:rsidRDefault="00D609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rof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. Dr. Aliye </w:t>
            </w:r>
            <w:proofErr w:type="spellStart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Çilan</w:t>
            </w:r>
            <w:proofErr w:type="spellEnd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Akı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19" w14:textId="77777777" w:rsidR="00F43E73" w:rsidRPr="007B69DB" w:rsidRDefault="00D609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üm Hocalar Destek</w:t>
            </w:r>
          </w:p>
        </w:tc>
      </w:tr>
      <w:tr w:rsidR="00F43E73" w:rsidRPr="007B69DB" w14:paraId="19324922" w14:textId="77777777" w:rsidTr="00C43F68">
        <w:trPr>
          <w:trHeight w:val="567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1B" w14:textId="77777777" w:rsidR="00F43E73" w:rsidRPr="009620EF" w:rsidRDefault="00D609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emel Bilişim Teknolojiler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1C" w14:textId="77777777" w:rsidR="00F43E73" w:rsidRPr="009620EF" w:rsidRDefault="00D609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8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1D" w14:textId="77777777" w:rsidR="00F43E73" w:rsidRPr="009620EF" w:rsidRDefault="00F43E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="00281963"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</w:t>
            </w:r>
            <w:r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1E" w14:textId="77777777" w:rsidR="00F43E73" w:rsidRPr="009620EF" w:rsidRDefault="00F43E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9620EF"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1F" w14:textId="77777777" w:rsidR="00F43E73" w:rsidRPr="009620EF" w:rsidRDefault="00D609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9620EF">
              <w:rPr>
                <w:rFonts w:ascii="Times New Roman" w:eastAsia="Times New Roman" w:hAnsi="Times New Roman" w:cs="Times New Roman"/>
                <w:lang w:eastAsia="tr-TR"/>
              </w:rPr>
              <w:t>Z-3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20" w14:textId="77777777" w:rsidR="00F43E73" w:rsidRPr="009620EF" w:rsidRDefault="00F43E73" w:rsidP="00D609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="00D60973"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Onur C</w:t>
            </w:r>
            <w:bookmarkStart w:id="0" w:name="_GoBack"/>
            <w:bookmarkEnd w:id="0"/>
            <w:r w:rsidR="00D60973"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üneyt Kahrama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21" w14:textId="77777777" w:rsidR="00F43E73" w:rsidRPr="007B69DB" w:rsidRDefault="0011651B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rof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. Dr. Aliye </w:t>
            </w:r>
            <w:proofErr w:type="spellStart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Çilan</w:t>
            </w:r>
            <w:proofErr w:type="spellEnd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Akın</w:t>
            </w:r>
          </w:p>
        </w:tc>
      </w:tr>
      <w:tr w:rsidR="00F43E73" w:rsidRPr="007B69DB" w14:paraId="1932492A" w14:textId="77777777" w:rsidTr="00C43F68">
        <w:trPr>
          <w:trHeight w:val="567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23" w14:textId="77777777" w:rsidR="00F43E73" w:rsidRPr="00F04D4C" w:rsidRDefault="00D609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04D4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ariyer Planlam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24" w14:textId="77777777" w:rsidR="00F43E73" w:rsidRPr="00F04D4C" w:rsidRDefault="00D609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04D4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8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25" w14:textId="77777777" w:rsidR="00F43E73" w:rsidRPr="00F04D4C" w:rsidRDefault="0028196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04D4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</w:t>
            </w:r>
            <w:r w:rsidR="00F43E73" w:rsidRPr="00F04D4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26" w14:textId="77777777" w:rsidR="00F43E73" w:rsidRPr="00F04D4C" w:rsidRDefault="00F43E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F04D4C"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27" w14:textId="77777777" w:rsidR="00F43E73" w:rsidRPr="00F04D4C" w:rsidRDefault="00F04D4C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F04D4C">
              <w:rPr>
                <w:rFonts w:ascii="Times New Roman" w:eastAsia="Times New Roman" w:hAnsi="Times New Roman" w:cs="Times New Roman"/>
                <w:lang w:eastAsia="tr-TR"/>
              </w:rPr>
              <w:t>13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324928" w14:textId="77777777" w:rsidR="00F43E73" w:rsidRPr="00F04D4C" w:rsidRDefault="00D609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04D4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Onur Cüneyt Kahrama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324929" w14:textId="77777777" w:rsidR="00F43E73" w:rsidRPr="00F04D4C" w:rsidRDefault="0011651B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Prof. Dr. Asım </w:t>
            </w:r>
            <w:proofErr w:type="spellStart"/>
            <w:r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aldamlı</w:t>
            </w:r>
            <w:proofErr w:type="spellEnd"/>
          </w:p>
        </w:tc>
      </w:tr>
      <w:tr w:rsidR="00F43E73" w:rsidRPr="007B69DB" w14:paraId="19324932" w14:textId="77777777" w:rsidTr="00C43F68">
        <w:trPr>
          <w:trHeight w:val="567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2B" w14:textId="77777777" w:rsidR="00F43E73" w:rsidRPr="009620EF" w:rsidRDefault="00D609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şletme Bilimlerine Giriş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2C" w14:textId="77777777" w:rsidR="00F43E73" w:rsidRPr="009620EF" w:rsidRDefault="00D609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9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2D" w14:textId="77777777" w:rsidR="00F43E73" w:rsidRPr="009620EF" w:rsidRDefault="00F43E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2E" w14:textId="77777777" w:rsidR="00F43E73" w:rsidRPr="009620EF" w:rsidRDefault="00F43E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9620EF"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2F" w14:textId="77777777" w:rsidR="00F43E73" w:rsidRPr="009620EF" w:rsidRDefault="0028196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9620EF">
              <w:rPr>
                <w:rFonts w:ascii="Times New Roman" w:eastAsia="Times New Roman" w:hAnsi="Times New Roman" w:cs="Times New Roman"/>
                <w:lang w:eastAsia="tr-TR"/>
              </w:rPr>
              <w:t>Z-3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30" w14:textId="77777777" w:rsidR="00F43E73" w:rsidRPr="009620EF" w:rsidRDefault="00D609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Hakan Tuna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31" w14:textId="77777777" w:rsidR="00F43E73" w:rsidRPr="00F04D4C" w:rsidRDefault="0011651B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tr-TR"/>
              </w:rPr>
            </w:pPr>
            <w:r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Prof. Dr. Asım </w:t>
            </w:r>
            <w:proofErr w:type="spellStart"/>
            <w:r w:rsidRPr="009620E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aldamlı</w:t>
            </w:r>
            <w:proofErr w:type="spellEnd"/>
          </w:p>
        </w:tc>
      </w:tr>
      <w:tr w:rsidR="00D60973" w:rsidRPr="007B69DB" w14:paraId="1932493A" w14:textId="77777777" w:rsidTr="00C43F68">
        <w:trPr>
          <w:trHeight w:val="567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33" w14:textId="77777777" w:rsidR="00D60973" w:rsidRPr="007B69DB" w:rsidRDefault="00D609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097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Atatürk İlkeleri ve </w:t>
            </w:r>
            <w:proofErr w:type="spellStart"/>
            <w:r w:rsidRPr="00D6097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nkilap</w:t>
            </w:r>
            <w:proofErr w:type="spellEnd"/>
            <w:r w:rsidRPr="00D6097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arihi 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34" w14:textId="77777777" w:rsidR="00D60973" w:rsidRPr="007B69DB" w:rsidRDefault="00D609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35" w14:textId="77777777" w:rsidR="00D60973" w:rsidRPr="007B69DB" w:rsidRDefault="00D609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="00C43F6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36" w14:textId="77777777" w:rsidR="00D60973" w:rsidRPr="007B69DB" w:rsidRDefault="00D6097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37" w14:textId="77777777" w:rsidR="00D60973" w:rsidRPr="007B69DB" w:rsidRDefault="00281963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38" w14:textId="088AA363" w:rsidR="00D60973" w:rsidRPr="007B69DB" w:rsidRDefault="00281963" w:rsidP="00B36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6444D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ğr. Gör. Serdar Ka</w:t>
            </w:r>
            <w:r w:rsidR="0003259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</w:t>
            </w:r>
            <w:r w:rsidRPr="0086444D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39" w14:textId="77777777" w:rsidR="00D60973" w:rsidRPr="007B69DB" w:rsidRDefault="00281963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Hakan Tuna</w:t>
            </w:r>
          </w:p>
        </w:tc>
      </w:tr>
      <w:tr w:rsidR="00D60973" w:rsidRPr="007B69DB" w14:paraId="19324942" w14:textId="77777777" w:rsidTr="00C43F68">
        <w:trPr>
          <w:trHeight w:val="567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3B" w14:textId="77777777" w:rsidR="00D60973" w:rsidRPr="007B69DB" w:rsidRDefault="00D60973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097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ürk Dili 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3C" w14:textId="77777777" w:rsidR="00D60973" w:rsidRPr="007B69DB" w:rsidRDefault="00D60973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3D" w14:textId="77777777" w:rsidR="00D60973" w:rsidRDefault="00281963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3E" w14:textId="77777777" w:rsidR="00D60973" w:rsidRDefault="00281963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3F" w14:textId="77777777" w:rsidR="00D60973" w:rsidRPr="007B69DB" w:rsidRDefault="00D60973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40" w14:textId="77777777" w:rsidR="00D60973" w:rsidRPr="007B69DB" w:rsidRDefault="00281963" w:rsidP="00B36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ğr. Gör. Meliha Işık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41" w14:textId="77777777" w:rsidR="00D60973" w:rsidRPr="007B69DB" w:rsidRDefault="00D60973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22BD6" w:rsidRPr="007B69DB" w14:paraId="1932494A" w14:textId="77777777" w:rsidTr="00C43F68">
        <w:trPr>
          <w:trHeight w:val="567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43" w14:textId="77777777" w:rsidR="00C22BD6" w:rsidRPr="007B69DB" w:rsidRDefault="00C22BD6" w:rsidP="00B36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B7B6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ngilizce Becerileri 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44" w14:textId="77777777" w:rsidR="00C22BD6" w:rsidRPr="007B69DB" w:rsidRDefault="00C22BD6" w:rsidP="00B36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1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45" w14:textId="77777777" w:rsidR="00C22BD6" w:rsidRPr="007B69DB" w:rsidRDefault="00C22BD6" w:rsidP="00B36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1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46" w14:textId="77777777" w:rsidR="00C22BD6" w:rsidRPr="007B69DB" w:rsidRDefault="00C22BD6" w:rsidP="00B36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47" w14:textId="77777777" w:rsidR="00C22BD6" w:rsidRPr="004320DE" w:rsidRDefault="0011651B" w:rsidP="00B36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620EF">
              <w:rPr>
                <w:rFonts w:ascii="Times New Roman" w:eastAsia="Times New Roman" w:hAnsi="Times New Roman" w:cs="Times New Roman"/>
                <w:lang w:eastAsia="tr-TR"/>
              </w:rPr>
              <w:t>Z-3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48" w14:textId="77777777" w:rsidR="00C22BD6" w:rsidRPr="007B69DB" w:rsidRDefault="00C22BD6" w:rsidP="00B36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22BD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Öğr. Gör. Emel </w:t>
            </w:r>
            <w:proofErr w:type="spellStart"/>
            <w:r w:rsidRPr="00C22BD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avuzalp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49" w14:textId="77777777" w:rsidR="00C22BD6" w:rsidRPr="007B69DB" w:rsidRDefault="0011651B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r. Öğr. Ü. 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ökçe Yasemin Ersöz</w:t>
            </w:r>
          </w:p>
        </w:tc>
      </w:tr>
      <w:tr w:rsidR="00C22BD6" w:rsidRPr="007B69DB" w14:paraId="19324951" w14:textId="77777777" w:rsidTr="00C43F68">
        <w:trPr>
          <w:trHeight w:val="567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4B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2. SINIF </w:t>
            </w:r>
          </w:p>
        </w:tc>
        <w:tc>
          <w:tcPr>
            <w:tcW w:w="21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4C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Vize 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Sınavı Tarihi ve Saat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(17-21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asım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5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)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4D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4E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4F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50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</w:tr>
      <w:tr w:rsidR="00C22BD6" w:rsidRPr="007B69DB" w14:paraId="19324959" w14:textId="77777777" w:rsidTr="00C43F68">
        <w:trPr>
          <w:trHeight w:val="567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52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8196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Coğrafyası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53" w14:textId="77777777" w:rsidR="00C22BD6" w:rsidRPr="007B69DB" w:rsidRDefault="00C22BD6" w:rsidP="00B36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7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54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0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55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23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>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56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324957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Hakan Tuna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324958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22BD6" w:rsidRPr="007B69DB" w14:paraId="19324961" w14:textId="77777777" w:rsidTr="00C43F68">
        <w:trPr>
          <w:trHeight w:val="567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5A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8196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n Büro ve Müşteri İlişkileri Yönetim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5B" w14:textId="77777777" w:rsidR="00C22BD6" w:rsidRPr="007B69DB" w:rsidRDefault="00C22BD6" w:rsidP="00B36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8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5C" w14:textId="65837E3E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9</w:t>
            </w:r>
            <w:r w:rsidR="0011651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</w:t>
            </w:r>
            <w:r w:rsidR="0003259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5D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5E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5F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Onur Cüneyt Kahrama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60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22BD6" w:rsidRPr="007B69DB" w14:paraId="19324969" w14:textId="77777777" w:rsidTr="00C43F68">
        <w:trPr>
          <w:trHeight w:val="567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62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8196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onaklama İşletmeciliğ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63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8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64" w14:textId="77777777" w:rsidR="00C22BD6" w:rsidRPr="007B69DB" w:rsidRDefault="00C22BD6" w:rsidP="002819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65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66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324967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r. Öğr. Ü. 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ökçe Yasemin Ersöz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324968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Onur Cüneyt Kahraman</w:t>
            </w:r>
          </w:p>
        </w:tc>
      </w:tr>
      <w:tr w:rsidR="00C22BD6" w:rsidRPr="007B69DB" w14:paraId="19324971" w14:textId="77777777" w:rsidTr="00C43F68">
        <w:trPr>
          <w:trHeight w:val="567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6A" w14:textId="77777777" w:rsidR="00C22BD6" w:rsidRPr="007B69DB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8196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de Ulaştırma Hizmetler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6B" w14:textId="77777777" w:rsidR="00C22BD6" w:rsidRPr="007B69DB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9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6C" w14:textId="77777777" w:rsidR="00C22BD6" w:rsidRPr="007B69DB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  <w:r w:rsidR="0011651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3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6D" w14:textId="77777777" w:rsidR="00C22BD6" w:rsidRPr="007B69DB" w:rsidRDefault="00C22BD6" w:rsidP="00F43E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23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>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6E" w14:textId="77777777" w:rsidR="00C22BD6" w:rsidRPr="007B69DB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7</w:t>
            </w: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32496F" w14:textId="77777777" w:rsidR="00C22BD6" w:rsidRPr="007B69DB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Hakan Tuna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324970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rof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. Dr. Aliye </w:t>
            </w:r>
            <w:proofErr w:type="spellStart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Çilan</w:t>
            </w:r>
            <w:proofErr w:type="spellEnd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Akın</w:t>
            </w:r>
          </w:p>
        </w:tc>
      </w:tr>
      <w:tr w:rsidR="00C22BD6" w:rsidRPr="007B69DB" w14:paraId="19324979" w14:textId="77777777" w:rsidTr="00C43F68">
        <w:trPr>
          <w:trHeight w:val="567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72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8196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iyecek İçecek İşletmeciliğ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73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74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75" w14:textId="77777777" w:rsidR="00C22BD6" w:rsidRPr="007B69DB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23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>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76" w14:textId="77777777" w:rsidR="00C22BD6" w:rsidRPr="007B69DB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7</w:t>
            </w: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324977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r. Öğr. Ü. 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ökçe Yasemin Ersöz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324978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Hakan Tuna</w:t>
            </w:r>
          </w:p>
        </w:tc>
      </w:tr>
      <w:tr w:rsidR="00C22BD6" w:rsidRPr="007B69DB" w14:paraId="19324983" w14:textId="77777777" w:rsidTr="00C43F68">
        <w:trPr>
          <w:trHeight w:val="800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7A" w14:textId="77777777" w:rsidR="00C22BD6" w:rsidRPr="007B69DB" w:rsidRDefault="00C22BD6" w:rsidP="00C67B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B7B6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ngilizce Becerileri 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7B" w14:textId="77777777" w:rsidR="00C22BD6" w:rsidRPr="007B69DB" w:rsidRDefault="00C22BD6" w:rsidP="00B36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1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7C" w14:textId="77777777" w:rsidR="00C22BD6" w:rsidRPr="007B69DB" w:rsidRDefault="00C22BD6" w:rsidP="00C22B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7D" w14:textId="77777777" w:rsidR="00C22BD6" w:rsidRPr="007B69DB" w:rsidRDefault="00C22BD6" w:rsidP="00B36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7E" w14:textId="77777777" w:rsidR="00C22BD6" w:rsidRPr="004320DE" w:rsidRDefault="0011651B" w:rsidP="00B36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620EF">
              <w:rPr>
                <w:rFonts w:ascii="Times New Roman" w:eastAsia="Times New Roman" w:hAnsi="Times New Roman" w:cs="Times New Roman"/>
                <w:lang w:eastAsia="tr-TR"/>
              </w:rPr>
              <w:t>Z-3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32497F" w14:textId="77777777" w:rsidR="00C22BD6" w:rsidRPr="007B69DB" w:rsidRDefault="00C22BD6" w:rsidP="00B36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22BD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Öğr. Gör. Emel </w:t>
            </w:r>
            <w:proofErr w:type="spellStart"/>
            <w:r w:rsidRPr="00C22BD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avuzalp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324980" w14:textId="77777777" w:rsidR="00C22BD6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  <w:p w14:paraId="19324981" w14:textId="77777777" w:rsidR="00C22BD6" w:rsidRDefault="0011651B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r. Öğr. Ü. 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ökçe Yasemin Ersöz</w:t>
            </w:r>
          </w:p>
          <w:p w14:paraId="19324982" w14:textId="77777777" w:rsidR="00C22BD6" w:rsidRPr="007B69DB" w:rsidRDefault="00C22BD6" w:rsidP="00F43E7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22BD6" w:rsidRPr="007B69DB" w14:paraId="1932498A" w14:textId="77777777" w:rsidTr="00C43F68">
        <w:trPr>
          <w:trHeight w:val="500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84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3. SINIF </w:t>
            </w:r>
          </w:p>
        </w:tc>
        <w:tc>
          <w:tcPr>
            <w:tcW w:w="2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85" w14:textId="77777777" w:rsidR="00C22BD6" w:rsidRPr="00C43F68" w:rsidRDefault="00C22BD6" w:rsidP="00C43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C43F6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Vize Tarihi ve Saati (17-21 Kasım 2025)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86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87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88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89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</w:tr>
      <w:tr w:rsidR="00C22BD6" w:rsidRPr="007B69DB" w14:paraId="19324992" w14:textId="77777777" w:rsidTr="00C43F68">
        <w:trPr>
          <w:trHeight w:val="440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8B" w14:textId="77777777" w:rsidR="00C22BD6" w:rsidRPr="007B69DB" w:rsidRDefault="0011651B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8196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Sosyolojis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8C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7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8D" w14:textId="77777777" w:rsidR="00C22BD6" w:rsidRPr="007B69DB" w:rsidRDefault="0011651B" w:rsidP="00F43E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5</w:t>
            </w:r>
            <w:r w:rsidR="00C22BD6"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8E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</w:t>
            </w:r>
            <w:r w:rsidR="0011651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8F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90" w14:textId="77777777" w:rsidR="00C22BD6" w:rsidRPr="007B69DB" w:rsidRDefault="0011651B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Onur Cüneyt Kahrama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91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22BD6" w:rsidRPr="007B69DB" w14:paraId="1932499A" w14:textId="77777777" w:rsidTr="00C43F68">
        <w:trPr>
          <w:trHeight w:val="418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93" w14:textId="77777777" w:rsidR="00C22BD6" w:rsidRDefault="0011651B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8196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lastRenderedPageBreak/>
              <w:t>Turizm Yatırım Projeleri Analiz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94" w14:textId="77777777" w:rsidR="00C22BD6" w:rsidRPr="00EA78DE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7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95" w14:textId="77777777" w:rsidR="00C22BD6" w:rsidRPr="007B69DB" w:rsidRDefault="0011651B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</w:t>
            </w:r>
            <w:r w:rsidR="00C22BD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96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</w:t>
            </w:r>
            <w:r w:rsidR="0011651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97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98" w14:textId="77777777" w:rsidR="00C22BD6" w:rsidRPr="007B69DB" w:rsidRDefault="0011651B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Prof. Dr. Asım </w:t>
            </w:r>
            <w:proofErr w:type="spellStart"/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aldamlı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99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22BD6" w:rsidRPr="007B69DB" w14:paraId="193249A2" w14:textId="77777777" w:rsidTr="00C43F68">
        <w:trPr>
          <w:trHeight w:val="410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9B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usça 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9C" w14:textId="77777777" w:rsidR="00C22BD6" w:rsidRPr="007B69DB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8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9D" w14:textId="77777777" w:rsidR="00C22BD6" w:rsidRPr="007B69DB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0:3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9E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9F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A0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8196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r. Öğr. Ü. </w:t>
            </w:r>
            <w:proofErr w:type="spellStart"/>
            <w:r w:rsidRPr="0028196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amala</w:t>
            </w:r>
            <w:proofErr w:type="spellEnd"/>
            <w:r w:rsidRPr="0028196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28196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erimova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A1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22BD6" w:rsidRPr="007B69DB" w14:paraId="193249AA" w14:textId="77777777" w:rsidTr="00C43F68">
        <w:trPr>
          <w:trHeight w:val="416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A3" w14:textId="77777777" w:rsidR="00C22BD6" w:rsidRPr="007B69DB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8196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emel İstatistik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A4" w14:textId="77777777" w:rsidR="00C22BD6" w:rsidRPr="007B69DB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8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A5" w14:textId="77777777" w:rsidR="00C22BD6" w:rsidRPr="007B69DB" w:rsidRDefault="00C22BD6" w:rsidP="002819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A6" w14:textId="77777777" w:rsidR="00C22BD6" w:rsidRPr="007B69DB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A7" w14:textId="77777777" w:rsidR="00C22BD6" w:rsidRPr="007B69DB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A8" w14:textId="77777777" w:rsidR="00C22BD6" w:rsidRPr="007B69DB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8196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oç. Dr. Hakan </w:t>
            </w:r>
            <w:proofErr w:type="spellStart"/>
            <w:r w:rsidRPr="0028196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ahiri</w:t>
            </w:r>
            <w:proofErr w:type="spellEnd"/>
            <w:r w:rsidRPr="0028196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Mutlu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A9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22BD6" w:rsidRPr="007B69DB" w14:paraId="193249B2" w14:textId="77777777" w:rsidTr="00C43F68">
        <w:trPr>
          <w:trHeight w:val="408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AB" w14:textId="77777777" w:rsidR="00C22BD6" w:rsidRPr="00D92FAE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7BF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Ekonomis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AC" w14:textId="77777777" w:rsidR="00C22BD6" w:rsidRPr="00D92FAE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9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AD" w14:textId="77777777" w:rsidR="00C22BD6" w:rsidRPr="00D92FAE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9</w:t>
            </w:r>
            <w:r w:rsidR="0011651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3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AE" w14:textId="77777777" w:rsidR="00C22BD6" w:rsidRPr="00D92FAE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AF" w14:textId="77777777" w:rsidR="00C22BD6" w:rsidRPr="00D92FAE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B0" w14:textId="77777777" w:rsidR="00C22BD6" w:rsidRPr="00D92FAE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rof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. Dr. Aliye </w:t>
            </w:r>
            <w:proofErr w:type="spellStart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Çilan</w:t>
            </w:r>
            <w:proofErr w:type="spellEnd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Akı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B1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22BD6" w:rsidRPr="007B69DB" w14:paraId="193249BA" w14:textId="77777777" w:rsidTr="00C43F68">
        <w:trPr>
          <w:trHeight w:val="414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B3" w14:textId="77777777" w:rsidR="00C22BD6" w:rsidRPr="00403FB8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7BF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tratejik Yöneti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B4" w14:textId="77777777" w:rsidR="00C22BD6" w:rsidRPr="00D92FAE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9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B5" w14:textId="77777777" w:rsidR="00C22BD6" w:rsidRPr="00D92FAE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9</w:t>
            </w:r>
            <w:r w:rsidR="0011651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3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B6" w14:textId="77777777" w:rsidR="00C22BD6" w:rsidRPr="00D92FAE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</w:t>
            </w:r>
            <w:r w:rsidR="0011651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B7" w14:textId="77777777" w:rsidR="00C22BD6" w:rsidRPr="00D92FAE" w:rsidRDefault="00C22BD6" w:rsidP="00A85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B8" w14:textId="77777777" w:rsidR="00C22BD6" w:rsidRPr="00592580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Prof. Dr. Asım </w:t>
            </w:r>
            <w:proofErr w:type="spellStart"/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aldamlı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B9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22BD6" w:rsidRPr="007B69DB" w14:paraId="193249C2" w14:textId="77777777" w:rsidTr="00C43F68">
        <w:trPr>
          <w:trHeight w:val="420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BB" w14:textId="77777777" w:rsidR="00C22BD6" w:rsidRPr="00D92FAE" w:rsidRDefault="00C22BD6" w:rsidP="00B36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92FA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lmanca 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BC" w14:textId="77777777" w:rsidR="00C22BD6" w:rsidRPr="00D92FAE" w:rsidRDefault="00C22BD6" w:rsidP="00B36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9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BD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BE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BF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C0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7BF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ğr. Gör. Dr.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C67BF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akup Kiriş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C1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22BD6" w:rsidRPr="007B69DB" w14:paraId="193249CA" w14:textId="77777777" w:rsidTr="00C43F68">
        <w:trPr>
          <w:trHeight w:val="412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C3" w14:textId="77777777" w:rsidR="00C22BD6" w:rsidRDefault="00C22BD6" w:rsidP="00B36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7BF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tkinlik Yönetim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C4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C5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C6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C7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C8" w14:textId="77777777" w:rsidR="00C22BD6" w:rsidRPr="00C67BF7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r. Öğr. Ü. 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ökçe Yasemin Ersöz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C9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22BD6" w:rsidRPr="007B69DB" w14:paraId="193249D2" w14:textId="77777777" w:rsidTr="00C43F68">
        <w:trPr>
          <w:trHeight w:val="418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CB" w14:textId="77777777" w:rsidR="00C22BD6" w:rsidRPr="00403FB8" w:rsidRDefault="00C22BD6" w:rsidP="00B36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Mesleki İngilizce </w:t>
            </w:r>
            <w:r w:rsidRPr="000E71E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CC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1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CD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CE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CF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D0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7BF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ğr. Gör. Gülfem Apaydı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D1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22BD6" w:rsidRPr="007B69DB" w14:paraId="193249D9" w14:textId="77777777" w:rsidTr="00C43F68">
        <w:trPr>
          <w:trHeight w:val="465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D3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4. SINIF</w:t>
            </w:r>
          </w:p>
        </w:tc>
        <w:tc>
          <w:tcPr>
            <w:tcW w:w="2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D4" w14:textId="77777777" w:rsidR="00C22BD6" w:rsidRPr="00C43F68" w:rsidRDefault="00C22BD6" w:rsidP="00C43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C43F6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Vize Tarihi ve Saati (17-21 Kasım 2025)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D5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D6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D7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9D8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</w:tr>
      <w:tr w:rsidR="00C22BD6" w:rsidRPr="007B69DB" w14:paraId="193249E1" w14:textId="77777777" w:rsidTr="00C43F68">
        <w:trPr>
          <w:trHeight w:val="350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DA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7BF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Çeşitler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DB" w14:textId="77777777" w:rsidR="00C22BD6" w:rsidRPr="007B69DB" w:rsidRDefault="00C22BD6" w:rsidP="00F43E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7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DC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1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DD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DE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DF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Onur Cüneyt Kahrama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E0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22BD6" w:rsidRPr="007B69DB" w14:paraId="193249E9" w14:textId="77777777" w:rsidTr="00C43F68">
        <w:trPr>
          <w:trHeight w:val="426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E2" w14:textId="77777777" w:rsidR="00C22BD6" w:rsidRPr="003D29B3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7BF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çki ve Gıda Teknolojiler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E3" w14:textId="77777777" w:rsidR="00C22BD6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7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E4" w14:textId="77777777" w:rsidR="00C22BD6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E5" w14:textId="77777777" w:rsidR="00C22BD6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E6" w14:textId="77777777" w:rsidR="00C22BD6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E7" w14:textId="77777777" w:rsidR="00C22BD6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7BF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rof. Dr. Muhittin Tayfur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E8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22BD6" w:rsidRPr="007B69DB" w14:paraId="193249F1" w14:textId="77777777" w:rsidTr="00C43F68">
        <w:trPr>
          <w:trHeight w:val="405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EA" w14:textId="77777777" w:rsidR="00C22BD6" w:rsidRPr="003D29B3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7BF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Politikası ve Plan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la</w:t>
            </w:r>
            <w:r w:rsidRPr="00C67BF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sı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EB" w14:textId="77777777" w:rsidR="00C22BD6" w:rsidRPr="007B69DB" w:rsidRDefault="00C22BD6" w:rsidP="00B36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8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EC" w14:textId="77777777" w:rsidR="00C22BD6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1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ED" w14:textId="77777777" w:rsidR="00C22BD6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EE" w14:textId="77777777" w:rsidR="00C22BD6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EF" w14:textId="77777777" w:rsidR="00C22BD6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Prof. Dr. Asım </w:t>
            </w:r>
            <w:proofErr w:type="spellStart"/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aldamlı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F0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22BD6" w:rsidRPr="007B69DB" w14:paraId="193249F9" w14:textId="77777777" w:rsidTr="00C43F68">
        <w:trPr>
          <w:trHeight w:val="424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F2" w14:textId="77777777" w:rsidR="00C22BD6" w:rsidRPr="003D29B3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7BF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usça I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F3" w14:textId="77777777" w:rsidR="00C22BD6" w:rsidRPr="007B69DB" w:rsidRDefault="00C22BD6" w:rsidP="00B36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8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F4" w14:textId="77777777" w:rsidR="00C22BD6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:3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F5" w14:textId="77777777" w:rsidR="00C22BD6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F6" w14:textId="77777777" w:rsidR="00C22BD6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F7" w14:textId="77777777" w:rsidR="00C22BD6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8196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r. Öğr. Ü. </w:t>
            </w:r>
            <w:proofErr w:type="spellStart"/>
            <w:r w:rsidRPr="0028196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amala</w:t>
            </w:r>
            <w:proofErr w:type="spellEnd"/>
            <w:r w:rsidRPr="0028196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28196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erimova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F8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22BD6" w:rsidRPr="007B69DB" w14:paraId="19324A01" w14:textId="77777777" w:rsidTr="00C43F68">
        <w:trPr>
          <w:trHeight w:val="416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FA" w14:textId="77777777" w:rsidR="00C22BD6" w:rsidRPr="003D29B3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92FA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lmanca I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FB" w14:textId="77777777" w:rsidR="00C22BD6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9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FC" w14:textId="77777777" w:rsidR="00C22BD6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1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FD" w14:textId="77777777" w:rsidR="00C22BD6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FE" w14:textId="77777777" w:rsidR="00C22BD6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9FF" w14:textId="77777777" w:rsidR="00C22BD6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7BF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ğr. Gör. Dr.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C67BF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akup Kiriş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00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22BD6" w:rsidRPr="007B69DB" w14:paraId="19324A09" w14:textId="77777777" w:rsidTr="00C43F68">
        <w:trPr>
          <w:trHeight w:val="408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02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43F6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de Güncel Yönetim Yaklaşımları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03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9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04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05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06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07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Prof. Dr. Asım </w:t>
            </w:r>
            <w:proofErr w:type="spellStart"/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aldamlı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08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22BD6" w:rsidRPr="007B69DB" w14:paraId="19324A11" w14:textId="77777777" w:rsidTr="00C43F68">
        <w:trPr>
          <w:trHeight w:val="415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0A" w14:textId="77777777" w:rsidR="00C22BD6" w:rsidRPr="00C43F68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43F6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ağlık Turizm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0B" w14:textId="77777777" w:rsidR="00C22BD6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0C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9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0D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0E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0F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Hakan Tuna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10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22BD6" w:rsidRPr="007B69DB" w14:paraId="19324A19" w14:textId="77777777" w:rsidTr="00C43F68">
        <w:trPr>
          <w:trHeight w:val="420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12" w14:textId="77777777" w:rsidR="00C22BD6" w:rsidRPr="00C43F68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Mesleki İngilizce </w:t>
            </w:r>
            <w:r w:rsidRPr="000E71E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13" w14:textId="77777777" w:rsidR="00C22BD6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14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15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16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17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43F6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ğr. Gör. Aysun Çıtak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18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22BD6" w:rsidRPr="007B69DB" w14:paraId="19324A21" w14:textId="77777777" w:rsidTr="00C43F68">
        <w:trPr>
          <w:trHeight w:val="420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1A" w14:textId="77777777" w:rsidR="00C22BD6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43F6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de Güncel Sorunlar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1B" w14:textId="2E6D0022" w:rsidR="00C22BD6" w:rsidRDefault="00DA45E0" w:rsidP="00C43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8</w:t>
            </w:r>
            <w:r w:rsidR="00C22BD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1C" w14:textId="163AE5B3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="00DA45E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</w:t>
            </w:r>
            <w:r w:rsidR="00DA45E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1D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1E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1F" w14:textId="77777777" w:rsidR="00C22BD6" w:rsidRPr="00C43F68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rof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. Dr. Aliye </w:t>
            </w:r>
            <w:proofErr w:type="spellStart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Çilan</w:t>
            </w:r>
            <w:proofErr w:type="spellEnd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Akı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20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22BD6" w:rsidRPr="007B69DB" w14:paraId="19324A28" w14:textId="77777777" w:rsidTr="00C43F68">
        <w:trPr>
          <w:trHeight w:val="370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A22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Alan Dışı Seçmeli Ders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</w:t>
            </w:r>
          </w:p>
        </w:tc>
        <w:tc>
          <w:tcPr>
            <w:tcW w:w="2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A23" w14:textId="77777777" w:rsidR="00C22BD6" w:rsidRPr="00C43F68" w:rsidRDefault="00C22BD6" w:rsidP="00C43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C43F6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Vize Tarihi ve Saati (17-21 Kasım 2025)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A24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A25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A26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24A27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</w:tr>
      <w:tr w:rsidR="00C22BD6" w:rsidRPr="007B69DB" w14:paraId="19324A30" w14:textId="77777777" w:rsidTr="00C43F68">
        <w:trPr>
          <w:trHeight w:val="342"/>
          <w:jc w:val="center"/>
        </w:trPr>
        <w:tc>
          <w:tcPr>
            <w:tcW w:w="3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29" w14:textId="77777777" w:rsidR="00C22BD6" w:rsidRPr="00DA58FC" w:rsidRDefault="00C22BD6" w:rsidP="00592580">
            <w:pPr>
              <w:pStyle w:val="TableParagraph"/>
              <w:spacing w:before="18" w:line="180" w:lineRule="atLeast"/>
              <w:ind w:left="296" w:right="200"/>
              <w:jc w:val="center"/>
              <w:rPr>
                <w:color w:val="000000"/>
              </w:rPr>
            </w:pPr>
            <w:r>
              <w:t>Sürdürülebilir Turiz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2A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9.11.202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2B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: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2C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2D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2E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r. Öğr. Ü. 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ökçe Yasemin Ersöz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24A2F" w14:textId="77777777" w:rsidR="00C22BD6" w:rsidRPr="007B69DB" w:rsidRDefault="00C22BD6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</w:tbl>
    <w:p w14:paraId="19324A31" w14:textId="77777777" w:rsidR="00896CF6" w:rsidRPr="00C43F68" w:rsidRDefault="009D4C7B" w:rsidP="008C25F8">
      <w:pPr>
        <w:spacing w:after="0" w:line="240" w:lineRule="auto"/>
        <w:ind w:left="9204" w:firstLine="708"/>
        <w:jc w:val="center"/>
        <w:rPr>
          <w:rFonts w:ascii="Times New Roman" w:hAnsi="Times New Roman" w:cs="Times New Roman"/>
          <w:b/>
        </w:rPr>
      </w:pPr>
      <w:r w:rsidRPr="00C43F68">
        <w:rPr>
          <w:rFonts w:ascii="Times New Roman" w:hAnsi="Times New Roman" w:cs="Times New Roman"/>
          <w:b/>
        </w:rPr>
        <w:t xml:space="preserve">          </w:t>
      </w:r>
      <w:r w:rsidR="00896CF6" w:rsidRPr="00C43F68">
        <w:rPr>
          <w:rFonts w:ascii="Times New Roman" w:hAnsi="Times New Roman" w:cs="Times New Roman"/>
          <w:b/>
        </w:rPr>
        <w:t>Turizm İşletmeciliği Bölüm Başkanı</w:t>
      </w:r>
    </w:p>
    <w:p w14:paraId="19324A32" w14:textId="77777777" w:rsidR="00896CF6" w:rsidRPr="00C43F68" w:rsidRDefault="001D747F" w:rsidP="00C43F68">
      <w:pPr>
        <w:spacing w:after="0" w:line="240" w:lineRule="auto"/>
        <w:ind w:left="9912" w:firstLine="708"/>
        <w:jc w:val="center"/>
        <w:rPr>
          <w:rFonts w:ascii="Times New Roman" w:hAnsi="Times New Roman" w:cs="Times New Roman"/>
          <w:b/>
        </w:rPr>
      </w:pPr>
      <w:r w:rsidRPr="00C43F68">
        <w:rPr>
          <w:rFonts w:ascii="Times New Roman" w:hAnsi="Times New Roman" w:cs="Times New Roman"/>
          <w:b/>
        </w:rPr>
        <w:t>Prof.</w:t>
      </w:r>
      <w:r w:rsidR="00A005BC" w:rsidRPr="00C43F68">
        <w:rPr>
          <w:rFonts w:ascii="Times New Roman" w:hAnsi="Times New Roman" w:cs="Times New Roman"/>
          <w:b/>
        </w:rPr>
        <w:t xml:space="preserve"> Dr. </w:t>
      </w:r>
      <w:r w:rsidR="00896CF6" w:rsidRPr="00C43F68">
        <w:rPr>
          <w:rFonts w:ascii="Times New Roman" w:hAnsi="Times New Roman" w:cs="Times New Roman"/>
          <w:b/>
        </w:rPr>
        <w:t xml:space="preserve">Aliye </w:t>
      </w:r>
      <w:r w:rsidR="002E385E" w:rsidRPr="00C43F68">
        <w:rPr>
          <w:rFonts w:ascii="Times New Roman" w:hAnsi="Times New Roman" w:cs="Times New Roman"/>
          <w:b/>
        </w:rPr>
        <w:t xml:space="preserve">ÇİLAN </w:t>
      </w:r>
      <w:r w:rsidR="00C43F68" w:rsidRPr="00C43F68">
        <w:rPr>
          <w:rFonts w:ascii="Times New Roman" w:hAnsi="Times New Roman" w:cs="Times New Roman"/>
          <w:b/>
        </w:rPr>
        <w:t>AKIN</w:t>
      </w:r>
    </w:p>
    <w:sectPr w:rsidR="00896CF6" w:rsidRPr="00C43F68" w:rsidSect="00C67BF7">
      <w:headerReference w:type="default" r:id="rId8"/>
      <w:pgSz w:w="16838" w:h="11906" w:orient="landscape"/>
      <w:pgMar w:top="39" w:right="1417" w:bottom="142" w:left="1417" w:header="27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B88B24" w14:textId="77777777" w:rsidR="00880006" w:rsidRDefault="00880006" w:rsidP="00E56D7B">
      <w:pPr>
        <w:spacing w:after="0" w:line="240" w:lineRule="auto"/>
      </w:pPr>
      <w:r>
        <w:separator/>
      </w:r>
    </w:p>
  </w:endnote>
  <w:endnote w:type="continuationSeparator" w:id="0">
    <w:p w14:paraId="7C32F873" w14:textId="77777777" w:rsidR="00880006" w:rsidRDefault="00880006" w:rsidP="00E56D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E6B61B" w14:textId="77777777" w:rsidR="00880006" w:rsidRDefault="00880006" w:rsidP="00E56D7B">
      <w:pPr>
        <w:spacing w:after="0" w:line="240" w:lineRule="auto"/>
      </w:pPr>
      <w:r>
        <w:separator/>
      </w:r>
    </w:p>
  </w:footnote>
  <w:footnote w:type="continuationSeparator" w:id="0">
    <w:p w14:paraId="60D9668E" w14:textId="77777777" w:rsidR="00880006" w:rsidRDefault="00880006" w:rsidP="00E56D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324A38" w14:textId="37D5789C" w:rsidR="00E56D7B" w:rsidRDefault="00C67BF7" w:rsidP="0003259B">
    <w:pPr>
      <w:pStyle w:val="stBilgi"/>
      <w:jc w:val="center"/>
    </w:pPr>
    <w:r>
      <w:t>TURİZM İŞLETMECİLİĞİ BÖLÜMÜ 2025-2026</w:t>
    </w:r>
    <w:r w:rsidR="00E56D7B">
      <w:t xml:space="preserve"> </w:t>
    </w:r>
    <w:r w:rsidR="0003259B">
      <w:t>GÜZ</w:t>
    </w:r>
    <w:r w:rsidR="00E56D7B">
      <w:t xml:space="preserve"> DÖNEMİ VİZE SINAV PROGRAMI</w:t>
    </w:r>
  </w:p>
  <w:p w14:paraId="19324A39" w14:textId="77777777" w:rsidR="00E56D7B" w:rsidRDefault="00E56D7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5C7C68"/>
    <w:multiLevelType w:val="hybridMultilevel"/>
    <w:tmpl w:val="2B54C1FE"/>
    <w:lvl w:ilvl="0" w:tplc="5A3896EA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MjI2MTUwNLY0NzVQ0lEKTi0uzszPAymwqAUAt9De8ywAAAA="/>
  </w:docVars>
  <w:rsids>
    <w:rsidRoot w:val="00F64204"/>
    <w:rsid w:val="0000078B"/>
    <w:rsid w:val="00000EA0"/>
    <w:rsid w:val="0001018A"/>
    <w:rsid w:val="00012581"/>
    <w:rsid w:val="000128C0"/>
    <w:rsid w:val="00015F17"/>
    <w:rsid w:val="00016B17"/>
    <w:rsid w:val="00017FDF"/>
    <w:rsid w:val="00020963"/>
    <w:rsid w:val="0002244E"/>
    <w:rsid w:val="00023104"/>
    <w:rsid w:val="000234E3"/>
    <w:rsid w:val="00025217"/>
    <w:rsid w:val="000257F2"/>
    <w:rsid w:val="00025872"/>
    <w:rsid w:val="0002643A"/>
    <w:rsid w:val="0003259B"/>
    <w:rsid w:val="00032929"/>
    <w:rsid w:val="00034B65"/>
    <w:rsid w:val="00035710"/>
    <w:rsid w:val="00052EBD"/>
    <w:rsid w:val="00057158"/>
    <w:rsid w:val="00063E29"/>
    <w:rsid w:val="0006469E"/>
    <w:rsid w:val="0006519F"/>
    <w:rsid w:val="0007056B"/>
    <w:rsid w:val="00072BA1"/>
    <w:rsid w:val="00077FE5"/>
    <w:rsid w:val="00085731"/>
    <w:rsid w:val="00094DB9"/>
    <w:rsid w:val="000B1FAF"/>
    <w:rsid w:val="000B3176"/>
    <w:rsid w:val="000B765B"/>
    <w:rsid w:val="000C607C"/>
    <w:rsid w:val="000D417C"/>
    <w:rsid w:val="000D5006"/>
    <w:rsid w:val="000D5B89"/>
    <w:rsid w:val="000E31F7"/>
    <w:rsid w:val="000E71EC"/>
    <w:rsid w:val="001006FA"/>
    <w:rsid w:val="00105376"/>
    <w:rsid w:val="00114168"/>
    <w:rsid w:val="0011651B"/>
    <w:rsid w:val="00121EEC"/>
    <w:rsid w:val="001221D8"/>
    <w:rsid w:val="00122C5F"/>
    <w:rsid w:val="00124847"/>
    <w:rsid w:val="0012704C"/>
    <w:rsid w:val="0013300B"/>
    <w:rsid w:val="00136E2B"/>
    <w:rsid w:val="00143D9D"/>
    <w:rsid w:val="00146E5C"/>
    <w:rsid w:val="00151C15"/>
    <w:rsid w:val="00152816"/>
    <w:rsid w:val="00160304"/>
    <w:rsid w:val="00164CB9"/>
    <w:rsid w:val="00164CCC"/>
    <w:rsid w:val="00170214"/>
    <w:rsid w:val="0017031F"/>
    <w:rsid w:val="00171D34"/>
    <w:rsid w:val="00175719"/>
    <w:rsid w:val="00192B34"/>
    <w:rsid w:val="00194BCD"/>
    <w:rsid w:val="00195017"/>
    <w:rsid w:val="001961E1"/>
    <w:rsid w:val="001A0E36"/>
    <w:rsid w:val="001A3A81"/>
    <w:rsid w:val="001A3E8C"/>
    <w:rsid w:val="001A4501"/>
    <w:rsid w:val="001A5575"/>
    <w:rsid w:val="001A71A7"/>
    <w:rsid w:val="001A7D5D"/>
    <w:rsid w:val="001B089C"/>
    <w:rsid w:val="001B0A71"/>
    <w:rsid w:val="001B1651"/>
    <w:rsid w:val="001C7C21"/>
    <w:rsid w:val="001D6263"/>
    <w:rsid w:val="001D747F"/>
    <w:rsid w:val="001E3FEC"/>
    <w:rsid w:val="001F35D3"/>
    <w:rsid w:val="001F67BA"/>
    <w:rsid w:val="00215548"/>
    <w:rsid w:val="0021636B"/>
    <w:rsid w:val="00217EFF"/>
    <w:rsid w:val="00222DD9"/>
    <w:rsid w:val="00230C74"/>
    <w:rsid w:val="00232A24"/>
    <w:rsid w:val="00241271"/>
    <w:rsid w:val="00244711"/>
    <w:rsid w:val="0024599E"/>
    <w:rsid w:val="0025266A"/>
    <w:rsid w:val="00253EBA"/>
    <w:rsid w:val="0025759B"/>
    <w:rsid w:val="002647E3"/>
    <w:rsid w:val="00264ED7"/>
    <w:rsid w:val="002715C7"/>
    <w:rsid w:val="002806A9"/>
    <w:rsid w:val="00281963"/>
    <w:rsid w:val="00282DB2"/>
    <w:rsid w:val="00283DD6"/>
    <w:rsid w:val="0028504A"/>
    <w:rsid w:val="00286C88"/>
    <w:rsid w:val="002918E6"/>
    <w:rsid w:val="00294928"/>
    <w:rsid w:val="0029615E"/>
    <w:rsid w:val="002A0D4A"/>
    <w:rsid w:val="002A2408"/>
    <w:rsid w:val="002A4F35"/>
    <w:rsid w:val="002B3037"/>
    <w:rsid w:val="002B6455"/>
    <w:rsid w:val="002B692F"/>
    <w:rsid w:val="002C050C"/>
    <w:rsid w:val="002C087D"/>
    <w:rsid w:val="002C1E5F"/>
    <w:rsid w:val="002D3F63"/>
    <w:rsid w:val="002E003C"/>
    <w:rsid w:val="002E115A"/>
    <w:rsid w:val="002E385E"/>
    <w:rsid w:val="002F6183"/>
    <w:rsid w:val="00306234"/>
    <w:rsid w:val="003100C4"/>
    <w:rsid w:val="0031109A"/>
    <w:rsid w:val="0031482A"/>
    <w:rsid w:val="00317196"/>
    <w:rsid w:val="00325AC9"/>
    <w:rsid w:val="00326C4B"/>
    <w:rsid w:val="003348B7"/>
    <w:rsid w:val="003400F7"/>
    <w:rsid w:val="00345A98"/>
    <w:rsid w:val="0035598E"/>
    <w:rsid w:val="0035647B"/>
    <w:rsid w:val="00361780"/>
    <w:rsid w:val="0037447B"/>
    <w:rsid w:val="003800F0"/>
    <w:rsid w:val="00386D65"/>
    <w:rsid w:val="00386DA3"/>
    <w:rsid w:val="003947F3"/>
    <w:rsid w:val="00397003"/>
    <w:rsid w:val="003A26CD"/>
    <w:rsid w:val="003A445F"/>
    <w:rsid w:val="003B27B1"/>
    <w:rsid w:val="003B4339"/>
    <w:rsid w:val="003B4B7F"/>
    <w:rsid w:val="003B594A"/>
    <w:rsid w:val="003C2FBE"/>
    <w:rsid w:val="003C611E"/>
    <w:rsid w:val="003D10ED"/>
    <w:rsid w:val="003D29B3"/>
    <w:rsid w:val="003D63B8"/>
    <w:rsid w:val="003D6FB0"/>
    <w:rsid w:val="003E134A"/>
    <w:rsid w:val="003E38DC"/>
    <w:rsid w:val="003E4FAA"/>
    <w:rsid w:val="003F10FE"/>
    <w:rsid w:val="0040256F"/>
    <w:rsid w:val="00403FB8"/>
    <w:rsid w:val="00416F1B"/>
    <w:rsid w:val="004213D5"/>
    <w:rsid w:val="0042194B"/>
    <w:rsid w:val="004244B3"/>
    <w:rsid w:val="004320DE"/>
    <w:rsid w:val="004445A9"/>
    <w:rsid w:val="004449CC"/>
    <w:rsid w:val="00444C32"/>
    <w:rsid w:val="00453E96"/>
    <w:rsid w:val="00462867"/>
    <w:rsid w:val="004645E1"/>
    <w:rsid w:val="00467E57"/>
    <w:rsid w:val="00474EF9"/>
    <w:rsid w:val="00474F80"/>
    <w:rsid w:val="004751EC"/>
    <w:rsid w:val="00475419"/>
    <w:rsid w:val="00483CBF"/>
    <w:rsid w:val="00490494"/>
    <w:rsid w:val="00492A56"/>
    <w:rsid w:val="00496FA8"/>
    <w:rsid w:val="004A1A2D"/>
    <w:rsid w:val="004A540A"/>
    <w:rsid w:val="004B0B35"/>
    <w:rsid w:val="004B5A39"/>
    <w:rsid w:val="004C0DEF"/>
    <w:rsid w:val="004C1F02"/>
    <w:rsid w:val="004C3EE7"/>
    <w:rsid w:val="004D0762"/>
    <w:rsid w:val="004D0990"/>
    <w:rsid w:val="004D26CE"/>
    <w:rsid w:val="004E1000"/>
    <w:rsid w:val="004E756D"/>
    <w:rsid w:val="004F48F1"/>
    <w:rsid w:val="00501553"/>
    <w:rsid w:val="00511A73"/>
    <w:rsid w:val="0051429C"/>
    <w:rsid w:val="00515638"/>
    <w:rsid w:val="00520F71"/>
    <w:rsid w:val="00523BC3"/>
    <w:rsid w:val="00540A92"/>
    <w:rsid w:val="005446A0"/>
    <w:rsid w:val="00547C8E"/>
    <w:rsid w:val="0055487F"/>
    <w:rsid w:val="005675A0"/>
    <w:rsid w:val="00577758"/>
    <w:rsid w:val="005804EA"/>
    <w:rsid w:val="00580F3E"/>
    <w:rsid w:val="00590367"/>
    <w:rsid w:val="00592580"/>
    <w:rsid w:val="00595895"/>
    <w:rsid w:val="00596425"/>
    <w:rsid w:val="005979AE"/>
    <w:rsid w:val="005A56AF"/>
    <w:rsid w:val="005A6D1E"/>
    <w:rsid w:val="005A7C3A"/>
    <w:rsid w:val="005B19FE"/>
    <w:rsid w:val="005B46D6"/>
    <w:rsid w:val="005B747C"/>
    <w:rsid w:val="005C0FCC"/>
    <w:rsid w:val="005C1854"/>
    <w:rsid w:val="005C1BDA"/>
    <w:rsid w:val="005C409B"/>
    <w:rsid w:val="005D0B62"/>
    <w:rsid w:val="005D613E"/>
    <w:rsid w:val="005E31E8"/>
    <w:rsid w:val="005F0D64"/>
    <w:rsid w:val="005F202F"/>
    <w:rsid w:val="006001D4"/>
    <w:rsid w:val="00601B25"/>
    <w:rsid w:val="00604141"/>
    <w:rsid w:val="00615E08"/>
    <w:rsid w:val="00616900"/>
    <w:rsid w:val="006206B8"/>
    <w:rsid w:val="0062161A"/>
    <w:rsid w:val="006231BA"/>
    <w:rsid w:val="006348D3"/>
    <w:rsid w:val="006402E6"/>
    <w:rsid w:val="00640766"/>
    <w:rsid w:val="00644E0A"/>
    <w:rsid w:val="00652E5D"/>
    <w:rsid w:val="00657275"/>
    <w:rsid w:val="00662893"/>
    <w:rsid w:val="006628F1"/>
    <w:rsid w:val="00662947"/>
    <w:rsid w:val="00680534"/>
    <w:rsid w:val="00680AD5"/>
    <w:rsid w:val="0068380C"/>
    <w:rsid w:val="00686D35"/>
    <w:rsid w:val="006902F3"/>
    <w:rsid w:val="00691757"/>
    <w:rsid w:val="006929E7"/>
    <w:rsid w:val="006958B7"/>
    <w:rsid w:val="00696580"/>
    <w:rsid w:val="00696759"/>
    <w:rsid w:val="00697D0F"/>
    <w:rsid w:val="006A20A6"/>
    <w:rsid w:val="006A6200"/>
    <w:rsid w:val="006B0466"/>
    <w:rsid w:val="006B54C0"/>
    <w:rsid w:val="006B6D49"/>
    <w:rsid w:val="006C5200"/>
    <w:rsid w:val="006C7DB2"/>
    <w:rsid w:val="006D6A95"/>
    <w:rsid w:val="006E1599"/>
    <w:rsid w:val="006E3A43"/>
    <w:rsid w:val="006E48B6"/>
    <w:rsid w:val="006E58EF"/>
    <w:rsid w:val="006E7928"/>
    <w:rsid w:val="006E7D89"/>
    <w:rsid w:val="006E7E0E"/>
    <w:rsid w:val="006F18B3"/>
    <w:rsid w:val="006F3CCF"/>
    <w:rsid w:val="006F48BD"/>
    <w:rsid w:val="006F62FE"/>
    <w:rsid w:val="00702905"/>
    <w:rsid w:val="007106C8"/>
    <w:rsid w:val="00710B92"/>
    <w:rsid w:val="007125BC"/>
    <w:rsid w:val="0072001D"/>
    <w:rsid w:val="007210CD"/>
    <w:rsid w:val="007374B0"/>
    <w:rsid w:val="00737D33"/>
    <w:rsid w:val="00744226"/>
    <w:rsid w:val="007507B9"/>
    <w:rsid w:val="00750E9C"/>
    <w:rsid w:val="00752C9C"/>
    <w:rsid w:val="007538C9"/>
    <w:rsid w:val="007563C4"/>
    <w:rsid w:val="00757736"/>
    <w:rsid w:val="00763186"/>
    <w:rsid w:val="00763ACB"/>
    <w:rsid w:val="00770112"/>
    <w:rsid w:val="00770B04"/>
    <w:rsid w:val="00773622"/>
    <w:rsid w:val="007823E2"/>
    <w:rsid w:val="0079574B"/>
    <w:rsid w:val="00796EFB"/>
    <w:rsid w:val="007976A1"/>
    <w:rsid w:val="007A7929"/>
    <w:rsid w:val="007A7C52"/>
    <w:rsid w:val="007B5489"/>
    <w:rsid w:val="007B69DB"/>
    <w:rsid w:val="007C1950"/>
    <w:rsid w:val="007C2402"/>
    <w:rsid w:val="007D7813"/>
    <w:rsid w:val="007E510F"/>
    <w:rsid w:val="007E5DC5"/>
    <w:rsid w:val="007F14DA"/>
    <w:rsid w:val="007F2EF5"/>
    <w:rsid w:val="007F51B5"/>
    <w:rsid w:val="0080250D"/>
    <w:rsid w:val="00811348"/>
    <w:rsid w:val="0081165E"/>
    <w:rsid w:val="00815AB9"/>
    <w:rsid w:val="0081607B"/>
    <w:rsid w:val="008172AC"/>
    <w:rsid w:val="00826904"/>
    <w:rsid w:val="0083336F"/>
    <w:rsid w:val="00833AC3"/>
    <w:rsid w:val="00841DAD"/>
    <w:rsid w:val="00852550"/>
    <w:rsid w:val="00856FBE"/>
    <w:rsid w:val="0086444D"/>
    <w:rsid w:val="00872221"/>
    <w:rsid w:val="008772E1"/>
    <w:rsid w:val="00880006"/>
    <w:rsid w:val="008846BC"/>
    <w:rsid w:val="0088623D"/>
    <w:rsid w:val="00896970"/>
    <w:rsid w:val="00896A29"/>
    <w:rsid w:val="00896CF6"/>
    <w:rsid w:val="008A0EFC"/>
    <w:rsid w:val="008A11FA"/>
    <w:rsid w:val="008B16BB"/>
    <w:rsid w:val="008B230C"/>
    <w:rsid w:val="008B779A"/>
    <w:rsid w:val="008C25F8"/>
    <w:rsid w:val="008C2738"/>
    <w:rsid w:val="008C31D3"/>
    <w:rsid w:val="008C4ABA"/>
    <w:rsid w:val="008C55CB"/>
    <w:rsid w:val="008D0F7E"/>
    <w:rsid w:val="008D1213"/>
    <w:rsid w:val="008E28A2"/>
    <w:rsid w:val="008E5016"/>
    <w:rsid w:val="008E6CA4"/>
    <w:rsid w:val="00902101"/>
    <w:rsid w:val="00902664"/>
    <w:rsid w:val="00910112"/>
    <w:rsid w:val="00923EA7"/>
    <w:rsid w:val="00924C01"/>
    <w:rsid w:val="00926938"/>
    <w:rsid w:val="0092740C"/>
    <w:rsid w:val="00930B5C"/>
    <w:rsid w:val="00932C1B"/>
    <w:rsid w:val="00942466"/>
    <w:rsid w:val="009449E0"/>
    <w:rsid w:val="009538F8"/>
    <w:rsid w:val="0095471F"/>
    <w:rsid w:val="009557A1"/>
    <w:rsid w:val="00957BD8"/>
    <w:rsid w:val="0096175E"/>
    <w:rsid w:val="009620EF"/>
    <w:rsid w:val="00964A74"/>
    <w:rsid w:val="00986322"/>
    <w:rsid w:val="00990249"/>
    <w:rsid w:val="0099061A"/>
    <w:rsid w:val="00994100"/>
    <w:rsid w:val="009A0BFD"/>
    <w:rsid w:val="009A183A"/>
    <w:rsid w:val="009A33B5"/>
    <w:rsid w:val="009A40F5"/>
    <w:rsid w:val="009A6BD2"/>
    <w:rsid w:val="009C2602"/>
    <w:rsid w:val="009C77D4"/>
    <w:rsid w:val="009D4C7B"/>
    <w:rsid w:val="009D71B0"/>
    <w:rsid w:val="009E01D4"/>
    <w:rsid w:val="009E0B62"/>
    <w:rsid w:val="009E109D"/>
    <w:rsid w:val="009E1217"/>
    <w:rsid w:val="009E32A6"/>
    <w:rsid w:val="009E52E6"/>
    <w:rsid w:val="009F0FB4"/>
    <w:rsid w:val="009F4121"/>
    <w:rsid w:val="00A005BC"/>
    <w:rsid w:val="00A016E2"/>
    <w:rsid w:val="00A01E34"/>
    <w:rsid w:val="00A02E0F"/>
    <w:rsid w:val="00A0568C"/>
    <w:rsid w:val="00A12FF5"/>
    <w:rsid w:val="00A13469"/>
    <w:rsid w:val="00A156CD"/>
    <w:rsid w:val="00A15823"/>
    <w:rsid w:val="00A20519"/>
    <w:rsid w:val="00A21754"/>
    <w:rsid w:val="00A21C27"/>
    <w:rsid w:val="00A24658"/>
    <w:rsid w:val="00A409EF"/>
    <w:rsid w:val="00A422EF"/>
    <w:rsid w:val="00A45718"/>
    <w:rsid w:val="00A527F6"/>
    <w:rsid w:val="00A5375E"/>
    <w:rsid w:val="00A63FDF"/>
    <w:rsid w:val="00A661CE"/>
    <w:rsid w:val="00A74D67"/>
    <w:rsid w:val="00A808FF"/>
    <w:rsid w:val="00A850D6"/>
    <w:rsid w:val="00A95B12"/>
    <w:rsid w:val="00AA10F3"/>
    <w:rsid w:val="00AA1E42"/>
    <w:rsid w:val="00AA293F"/>
    <w:rsid w:val="00AA34CA"/>
    <w:rsid w:val="00AA4257"/>
    <w:rsid w:val="00AA584A"/>
    <w:rsid w:val="00AB3948"/>
    <w:rsid w:val="00AB3C93"/>
    <w:rsid w:val="00AC793E"/>
    <w:rsid w:val="00AD68AD"/>
    <w:rsid w:val="00AF11EF"/>
    <w:rsid w:val="00B013D4"/>
    <w:rsid w:val="00B023DF"/>
    <w:rsid w:val="00B035A5"/>
    <w:rsid w:val="00B077F5"/>
    <w:rsid w:val="00B07869"/>
    <w:rsid w:val="00B07BE4"/>
    <w:rsid w:val="00B119DE"/>
    <w:rsid w:val="00B1675E"/>
    <w:rsid w:val="00B205C6"/>
    <w:rsid w:val="00B21A3D"/>
    <w:rsid w:val="00B22ADE"/>
    <w:rsid w:val="00B24266"/>
    <w:rsid w:val="00B26EF3"/>
    <w:rsid w:val="00B348A7"/>
    <w:rsid w:val="00B46694"/>
    <w:rsid w:val="00B47C43"/>
    <w:rsid w:val="00B63503"/>
    <w:rsid w:val="00B66517"/>
    <w:rsid w:val="00B74809"/>
    <w:rsid w:val="00B76891"/>
    <w:rsid w:val="00B804B8"/>
    <w:rsid w:val="00B808C7"/>
    <w:rsid w:val="00B83935"/>
    <w:rsid w:val="00B845A7"/>
    <w:rsid w:val="00B856CE"/>
    <w:rsid w:val="00B86309"/>
    <w:rsid w:val="00B94C68"/>
    <w:rsid w:val="00B962C1"/>
    <w:rsid w:val="00B97295"/>
    <w:rsid w:val="00BA28E2"/>
    <w:rsid w:val="00BA4FB8"/>
    <w:rsid w:val="00BA6A68"/>
    <w:rsid w:val="00BB0C1C"/>
    <w:rsid w:val="00BB19B1"/>
    <w:rsid w:val="00BB3EDA"/>
    <w:rsid w:val="00BB7E71"/>
    <w:rsid w:val="00BC2540"/>
    <w:rsid w:val="00BC3E32"/>
    <w:rsid w:val="00BC3E6D"/>
    <w:rsid w:val="00BC4FDE"/>
    <w:rsid w:val="00BC6A87"/>
    <w:rsid w:val="00BD31E9"/>
    <w:rsid w:val="00BD6BBA"/>
    <w:rsid w:val="00BE3AE3"/>
    <w:rsid w:val="00BF0082"/>
    <w:rsid w:val="00BF4689"/>
    <w:rsid w:val="00BF61E0"/>
    <w:rsid w:val="00BF6FBD"/>
    <w:rsid w:val="00BF719F"/>
    <w:rsid w:val="00C00107"/>
    <w:rsid w:val="00C00F41"/>
    <w:rsid w:val="00C04854"/>
    <w:rsid w:val="00C11600"/>
    <w:rsid w:val="00C12152"/>
    <w:rsid w:val="00C15F43"/>
    <w:rsid w:val="00C200D3"/>
    <w:rsid w:val="00C20EB3"/>
    <w:rsid w:val="00C22BD6"/>
    <w:rsid w:val="00C23837"/>
    <w:rsid w:val="00C2606C"/>
    <w:rsid w:val="00C30EC7"/>
    <w:rsid w:val="00C3322E"/>
    <w:rsid w:val="00C35820"/>
    <w:rsid w:val="00C43F68"/>
    <w:rsid w:val="00C476BF"/>
    <w:rsid w:val="00C64F45"/>
    <w:rsid w:val="00C67BF7"/>
    <w:rsid w:val="00C724CA"/>
    <w:rsid w:val="00C7376B"/>
    <w:rsid w:val="00C75A48"/>
    <w:rsid w:val="00C75D8A"/>
    <w:rsid w:val="00C80100"/>
    <w:rsid w:val="00C809A1"/>
    <w:rsid w:val="00C84905"/>
    <w:rsid w:val="00C903B3"/>
    <w:rsid w:val="00C935B1"/>
    <w:rsid w:val="00CB7B6C"/>
    <w:rsid w:val="00CC2D81"/>
    <w:rsid w:val="00CC4F21"/>
    <w:rsid w:val="00CC6AD7"/>
    <w:rsid w:val="00CC74B6"/>
    <w:rsid w:val="00CD090F"/>
    <w:rsid w:val="00CD61E3"/>
    <w:rsid w:val="00CD668A"/>
    <w:rsid w:val="00CE2220"/>
    <w:rsid w:val="00CE3A12"/>
    <w:rsid w:val="00CE3EB0"/>
    <w:rsid w:val="00CE5764"/>
    <w:rsid w:val="00CE7296"/>
    <w:rsid w:val="00CF0A20"/>
    <w:rsid w:val="00CF18F9"/>
    <w:rsid w:val="00CF33EB"/>
    <w:rsid w:val="00D053E8"/>
    <w:rsid w:val="00D266A8"/>
    <w:rsid w:val="00D32742"/>
    <w:rsid w:val="00D32DA5"/>
    <w:rsid w:val="00D36AE6"/>
    <w:rsid w:val="00D37263"/>
    <w:rsid w:val="00D40E2E"/>
    <w:rsid w:val="00D41B95"/>
    <w:rsid w:val="00D445FC"/>
    <w:rsid w:val="00D44DFF"/>
    <w:rsid w:val="00D458D2"/>
    <w:rsid w:val="00D47A52"/>
    <w:rsid w:val="00D500A9"/>
    <w:rsid w:val="00D50DF4"/>
    <w:rsid w:val="00D55D37"/>
    <w:rsid w:val="00D56819"/>
    <w:rsid w:val="00D60973"/>
    <w:rsid w:val="00D62065"/>
    <w:rsid w:val="00D6643D"/>
    <w:rsid w:val="00D7576E"/>
    <w:rsid w:val="00D82040"/>
    <w:rsid w:val="00D86063"/>
    <w:rsid w:val="00D92FAE"/>
    <w:rsid w:val="00DA118D"/>
    <w:rsid w:val="00DA45E0"/>
    <w:rsid w:val="00DA58FC"/>
    <w:rsid w:val="00DB0B59"/>
    <w:rsid w:val="00DB3F8B"/>
    <w:rsid w:val="00DB5DD4"/>
    <w:rsid w:val="00DB7D42"/>
    <w:rsid w:val="00DD7053"/>
    <w:rsid w:val="00DE6339"/>
    <w:rsid w:val="00DE7C5F"/>
    <w:rsid w:val="00DF014A"/>
    <w:rsid w:val="00E02361"/>
    <w:rsid w:val="00E0469E"/>
    <w:rsid w:val="00E04ED7"/>
    <w:rsid w:val="00E07DF4"/>
    <w:rsid w:val="00E10C0C"/>
    <w:rsid w:val="00E13B1F"/>
    <w:rsid w:val="00E14811"/>
    <w:rsid w:val="00E43D56"/>
    <w:rsid w:val="00E43FBF"/>
    <w:rsid w:val="00E52870"/>
    <w:rsid w:val="00E52CBF"/>
    <w:rsid w:val="00E55EB4"/>
    <w:rsid w:val="00E5670A"/>
    <w:rsid w:val="00E56D7B"/>
    <w:rsid w:val="00E641B1"/>
    <w:rsid w:val="00E66D29"/>
    <w:rsid w:val="00E677DC"/>
    <w:rsid w:val="00E67A1E"/>
    <w:rsid w:val="00E704B1"/>
    <w:rsid w:val="00E70E94"/>
    <w:rsid w:val="00E77403"/>
    <w:rsid w:val="00E81723"/>
    <w:rsid w:val="00E86D9E"/>
    <w:rsid w:val="00E9000B"/>
    <w:rsid w:val="00E90782"/>
    <w:rsid w:val="00E93AB3"/>
    <w:rsid w:val="00E955E9"/>
    <w:rsid w:val="00E9710E"/>
    <w:rsid w:val="00EA38EC"/>
    <w:rsid w:val="00EA5489"/>
    <w:rsid w:val="00EA78DE"/>
    <w:rsid w:val="00EB00E9"/>
    <w:rsid w:val="00EB7281"/>
    <w:rsid w:val="00EB7F4E"/>
    <w:rsid w:val="00ED15C7"/>
    <w:rsid w:val="00ED565F"/>
    <w:rsid w:val="00EE39FC"/>
    <w:rsid w:val="00EF2CBF"/>
    <w:rsid w:val="00EF782A"/>
    <w:rsid w:val="00F03811"/>
    <w:rsid w:val="00F04D4C"/>
    <w:rsid w:val="00F07CFC"/>
    <w:rsid w:val="00F07EAD"/>
    <w:rsid w:val="00F10346"/>
    <w:rsid w:val="00F12ECC"/>
    <w:rsid w:val="00F132E3"/>
    <w:rsid w:val="00F159DC"/>
    <w:rsid w:val="00F15D45"/>
    <w:rsid w:val="00F16BCB"/>
    <w:rsid w:val="00F251C5"/>
    <w:rsid w:val="00F26444"/>
    <w:rsid w:val="00F321D6"/>
    <w:rsid w:val="00F34563"/>
    <w:rsid w:val="00F34660"/>
    <w:rsid w:val="00F43E73"/>
    <w:rsid w:val="00F44991"/>
    <w:rsid w:val="00F5116F"/>
    <w:rsid w:val="00F52466"/>
    <w:rsid w:val="00F529C3"/>
    <w:rsid w:val="00F5442D"/>
    <w:rsid w:val="00F57021"/>
    <w:rsid w:val="00F64204"/>
    <w:rsid w:val="00F712C8"/>
    <w:rsid w:val="00F820EE"/>
    <w:rsid w:val="00F83C22"/>
    <w:rsid w:val="00F86615"/>
    <w:rsid w:val="00F906CA"/>
    <w:rsid w:val="00F9557D"/>
    <w:rsid w:val="00FA1587"/>
    <w:rsid w:val="00FB3B4D"/>
    <w:rsid w:val="00FB4567"/>
    <w:rsid w:val="00FB5D6A"/>
    <w:rsid w:val="00FB66AB"/>
    <w:rsid w:val="00FD26BA"/>
    <w:rsid w:val="00FD35F4"/>
    <w:rsid w:val="00FD79AE"/>
    <w:rsid w:val="00FE1271"/>
    <w:rsid w:val="00FE5E44"/>
    <w:rsid w:val="00FF1D13"/>
    <w:rsid w:val="00FF1FA6"/>
    <w:rsid w:val="00FF23D0"/>
    <w:rsid w:val="00FF2F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324904"/>
  <w15:docId w15:val="{1852EFC3-74ED-40FE-B1C4-1BD740740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010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9C26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C2602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957B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paragraph" w:styleId="ListeParagraf">
    <w:name w:val="List Paragraph"/>
    <w:basedOn w:val="Normal"/>
    <w:uiPriority w:val="34"/>
    <w:qFormat/>
    <w:rsid w:val="008C31D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E56D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56D7B"/>
  </w:style>
  <w:style w:type="paragraph" w:styleId="AltBilgi">
    <w:name w:val="footer"/>
    <w:basedOn w:val="Normal"/>
    <w:link w:val="AltBilgiChar"/>
    <w:uiPriority w:val="99"/>
    <w:unhideWhenUsed/>
    <w:rsid w:val="00E56D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56D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3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6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4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1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8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2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6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8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2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8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3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3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7FBF2A-C58C-4469-A4CE-4DB5199163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8</Words>
  <Characters>2783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ata</dc:creator>
  <cp:keywords/>
  <dc:description/>
  <cp:lastModifiedBy>ali kaya</cp:lastModifiedBy>
  <cp:revision>2</cp:revision>
  <cp:lastPrinted>2024-01-02T12:07:00Z</cp:lastPrinted>
  <dcterms:created xsi:type="dcterms:W3CDTF">2025-11-12T13:11:00Z</dcterms:created>
  <dcterms:modified xsi:type="dcterms:W3CDTF">2025-11-12T13:11:00Z</dcterms:modified>
</cp:coreProperties>
</file>